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สถิติและการวิจัยสำหรับเทคโนโลยีสารสนเทศ</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3</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มาร์ตแอป เห็นไหมคะ -excemple นะคะ Copy ลงบนเครื่องตัวเอง แล้วก็แรงอัด แรงอัด เห็นไหมคะ 2 ไฟล์นี้นะ แล้วก็ คะ เดี๋ยวครูสั่งให้เบอร์ 1 นะ เดี๋ยวครูส่งเมลให้ เบอร์ 1 อะไรนะ ไม่มี ๆ ค่ะ ไม่ได้ทำ โอ.เค. จริง ๆ น่าจะทำ Google Classroom นะ เคยทำอยู่ได้ไหมลืม Password ตัวเอง ทำอย่างไรดีหนอ เครื่องนี้ดีกว่า ส่งให้พี่ปอยแล้ว 4 ไฟล์นะคะ วันนี้ครูให้ทำการบ้านอะไรส่งครูไหม ไม่มีใช่ไหม โอ.เค. เดี๋ยววันนี้เราจะเรียนการวิเคราะห์ สถิติต่อนะคะ การวิเคราะห์ ทดสอบค่าเฉลี่ย 1 กลุ่ม กับ 2 กลุ่มนะคะ ได้ไฟล์หรือยังคะ คือ สถิติวิเคราะห์นี่มันจะมี 2 ส่วน ถ้าเป็นสถิติวิเคราะห์พวกพารามิเตอร์ จะเรียกว่า Parametic พวกนี้จะเป็นสถิติที่มีข้อตกลงเบื้องต้นก่อนการใช้งานนะคะ ข้อตกลงเบื้องต้นของมันเบื้องต้นอย่างเช่น ข้อมูลวิเคราะห์จะเป็นข้อมูลเชิงปริมาณ แล้วก็มีการแจกแจงจากปกตินะคะ ได้ไฟล์นี้กันหรือยัง เดี๋ยวเรามาฟัง Concept กันก่อนนะคะว่าของการใช้สิถิติทดสอบในวันนี้ ก็คือข้อมูลจะต้องเป็นเชิงปริมณาและการจัดแจงแบบปกติ ก็คือการจัดแจงจะเป็นการวาดกราฟแสดงการเกิดค่าของข้อมูลนะคะ ด้วยเส้นโค้ง มันจะเป็นเส้นโค้งที่สมมาตร เขาเรียกว่าการแจกแจงแบบปกติ ทีนี้มรากการตั้งสมมติฐานได้ไฟล์นี้หรือยัง ข้อตกลงนะคะ ข้อมูลต้องมีการแจกกแจงแบบปกติ ข้อมูลมีการแจกเวลาเราจะทดสอบที่ค่าเฉลี่ยของมัน ถ้าเกิดว่าข้อมูลมีกลุ่มเดียวนะคะ เราจะตั้งสมมุติฐาน 2 ข้อนะคะ ก็คือ สมมุติฐานหลัก กับสมมุติฐานแย้ง สมมุติฐานหลักค่าเฉลี่ยของประชากรจะเท่ากับสัญลักษณ์ที่ใช้เราจะใช้เป็น S0 S0 ตรงนี้ ก็คือ สมมุติฐานหลัก หมายถึง ค่าเฉลี่ยของประชาชMue ตัวนี้นะคะ คือค่าเฉลี่ยของประชากร เรากำลังทดสอบว่ามันเท่ากับค่าคงที่ ค่าอื่นค่าใดหรือไม่นะคะ ค่าคงที่ตรงนี้ก็คือ C ค่า Consten เราจะตั้งให้เป็นจริงก่อนเสมอนะคะ จากนั้นเราก็เก็บตัวอย่างมาทำการทดสอบ ข้อมูลจากตัวอย่าง มันมีความแตกต่างที่มากพอ มันจะปฏิเสธสข้อความสมมุติฐานนะคะ แล้วมายอมรับสมมติฐานแย้ง สมมติฐานแย้งจะแทนด้วยสัญลักษณ์ H1 เห็นไหมคะว่าข้อความ 2 ข้อความนี้ มันจะขัดแย้งกันตลอด เห็นไหม สมมุติฐานหลักบอกว่า Muse ไม่ใช่หรอก Mue เป็น ไม่เท่ากับ C ถ้าเราตั้งสมมุติฐฐาน Mew อาจจะมากกว่า C ก็ได้ มันเป็นไปได้ 2 กรณีนะคะ มันจึงเขาจึงเรียกว่าการทดสอบแบบ 2 ทาง สมมติเราไม่อยากจะตั้งสมมุติฐานแย้งแบบนี้ ถ้ามันแย้งมันไม่ใช่นะคะ ตอนนี้เราอยากจะดูว่าปริมาณฝุ่น PM 2.5 ในสกลนคร สูงกว่าเกณฑ์มาตรฐานหรือไม่ ค่าเฉลี่ยมันสูงกว่าเกณฑ์มาตรฐาน คำว่าสูงกว่า ก็จะแทนด้วยเครื่องหมายมากกว่า เห็นไหมคะ S1 แบบนี้ อันนี้คือการทดสอบทางเดียวขวามือนะคะ แต่ถ้าเกิดค่าสงสัยเราถามว่า ค่าเฉลี่ยมันจะลดลงจากค่าคงที่นั้น ก็จะเป็น มิวน้อยกว่า C อันนี้เป็นการทด้านซ้าย Step แรกนะคะ เวลาเราทำการทดสอบสมมุติฐาน เราต้องตั้งสมมุติฐานหลักเสียก่อน พอตั้งเสร็จแล้ว ขั้นตอนต่อไป ก็ใช้ทดสอบ นะคะ ในโปรแกรม Ttest มันมี Ttest ด้วย ทุกกรณี ก็คือ ใช้ได้ทั้งขนาดตัวอย่างเล็ก และตัวอย่างใสูตรที่ใช้ในการคำนวณค่าทดสอบตามสูตรนี้นะคะ x บาร์0 Mew0 ก็อยู่ในค่าสมมุติฐานหลักกับสมมุติฐานแย่ง ค่าคงที่ที่เราทดสอบนะคะ ในตัวสูตร เราแทนด้วยตัว มิว 0 หารด้วย ส่วนเบี่ยงเบนมาตรฐาน ส่วนด้วย Squareroot ที่ใช้ ในทางทฤษฎีแล้ว การทดสอบ T Test ตัวนี้จะมีการแจกแจงแบบโค้ง T แต่เราไม่ต้องคำนวนมือนะคะ หาค่า T ให้เราอัตโนมัตินะคะ พอเราได้ T Test แล้ว เราจะแปรผล ว่าเราจะยอมรับสมมุติฐานหลักว่าเป็นจริงอยู่ หรือจะปฏิเสธสมมติฐานหลักแสดงว่าเรายอมรับ H1 คราวนี้ เกณฑ์การตัดสินใจของเรา เราก็มาดู โปรแกรมสำเร็จรูปนะคะ เขาจะให้ค่า ที่ค่าสถิติของเรามันจะมากกว่า ความน่าจะเป็นมากกว่า เขาจะเรียกว่ามันจะมากกว่าค่าที่เราคำนวณได้นะคะ ค่าสถิติมันมีหลายตัว แต่เราทำการทดลองครั้งเดียวค่าเดียวนะคะ เราจะเอาค่าซิกส์ระดับนัยสำคัญที่เราตั้งไว้ล่วงหน้า สังเกตนะคะระดับนัยยะสำคัญ เราตั้งไว้ที่ Step ที่ 2 ตัวแอลฟ่า มันเป็นความน่าจะเป็นที่เราจะประเภทที่ 1 นะคะ ก็คือ การที่เราไปปฏิเสธ H1เมื่อ H 0 เป็นจริง โดยปกติ เราจะให้แอลฟ่านี้มีค่าน้อย ๆ อย่างเช่น 0.01 หรือ 0.05 นะคะ เราจะเอาค่า ซิกส์ Six ไปปรับกับนัยสำคัญ เกณฑ์นี้สำคัญนะคะ เมื่อไหร่ก็ตามเราตั้งเป็นเครื่องหมายไม่เท่ากับให้เราเอาค่า Six ทูเทลกับ Alpha เลย ถ้าค่า Six to tail หรือเท่ากับ เราจะต้องปฏิเสธ H0 ต้องมายอมรับอะไรแทนคะ ข้อความทางเลือกคือการยอมรับ H1 เป็นสมมุติฐานแย้งเรามากกว่าหรือน้อยกว่า เป็นการทดสอบทางเดียว ให้ระมัดระวังนิดหนึ่ง ก็คือในซอฟต์แวร์ ก็คือ ซิกส์2 หางมาให้ พอเราจะทดสอบทางเดียวเมื่อไร ไปหาร 2 ก่อนเสมอนะคะ ไปหาร 2 ทำให้มันเป็นหางเดียวก่อน จากนั้นเอาไปเทียบกับแอลฟ่า ถ้าซิกส์หาร 2 หรือ แอลฟ่าเมื่อไรปั๊บ เราต้องปรับค่า H0อันนี้คือหลักการทดสอบค่าเฉลี่ย 1 กลุ่มง่าย ๆ แต่ก่อนที่เราจะทดสอบค่าเฉลี่ย 1 กลุ่มได้ ต้องแสดงให้เห็นว่า ข้อมูลเชิงปริมาณนั้น นะคะ แล้วการทดสอบการจัดแจงของข้อมูลเราจะใช้เครื่องมือทดสอบ Comoguloft หรือเรียกสั้น ๆ ว่า KS Test วิธีการ ตอนนี้เราจะใช้ข้อมูลแรงอัดของอิฐนะคะ ข้อมูลที่ครูเอาให้เราตรงนี้ได้มาจาก บทความหนึ่งที่เขาตีพิมพ์ และนักวิจัยมีการเปิดเผยข้อมูล ก็เมาใช้ยกตัวอย่างให้เราเห็น ซึ่เราอาจจะต้องนำมาประยุกต์ใช้ทาง IT ของเรานะคะ อันนี้เป็นตัวอย่างทาง ออกทางวิศวกรรมนิดหนึ่ง อย่างเช่น สมมติฐานเขาตั้งนะคะ ตอนนี้เราอยากจะรู้ว่ากำลังอัดของอิฐมอญ มีแรงอัดแบบปกติหรือไม่ สิ่งแรกที่นักษึกษาต้องเข้าใจก่อนว่า กำลังอัดคืออะไร กำลังคือ แรงที่มันกดลงบนอิฐ จนกว่าที่อิฐมันจะแตก เราคิดว่าค่าของแรงที่กดลงสูงสุดจนอิฐแตก หารด้วยพื้นที่หน้าตัดของอิฐ ตอนนี้สมมติฐานหลักที่ตั้งคือ กำลังอัดของอิฐมอญก็คือ อิฐแดงที่ใช้ในการสร้างบ้าน มีการแจกแจงแบบปกติ สมมุติฐานกำลังอัดของอิฐมอนที่มีการแจกคำสั่งที่เราจะใช้ non palamatic สังเกตนะคะว่าเราจะต้องไปที่เมนูอะไรก่อนคะ เราไปที่ Analyze แล้วไปที่ไหนคะ นอลพารามิติเทส อย่างแรกก็คื เขาบอกว่าสถิติ มี 2 ข้อแย้งใหญ่ ๆก็คือ Non Parametric หมายถึง สิถิติทดสอบที่ไม่มีข้อตกลงเบื้องต้นเกี่ยวกับการแจกแจงของข้อมูล Non palamatic test แล้วกลุ่มคำสั่งย่อยใช่ไหมคะ Diary Dialog คำสั่ง One KS ตรงนี้ 1 Sample จุดที่เราไปชี้เอาคำสั่งที่เราทดสอบข้อมูลนะคะ กรณีที่ข้อมนี้คือผลลัพธ์ที่ได้นะคะ ค่าสิทธิ์ทดสอบจะอยู่ตรงนี้ จะมีค่า 0.1 ตรงนี้ เวลาเราแปลผล เราจะเอาค่า Six to Tell ตรงนี้เห็นไหมคะ ค่าซิกส์ทูเทล ตอนนี้ถ้าเกิดเราใช้ระยะสำคัญในการการตั้งสมมุติฐานในสไลด์นี้นะคะ กำลังอัดของอิฐมอญไม่มีการแจกแจงแบบปกติ แบบ 2 คำว่า ไม่มี เท่ากับ เป็นเรื่องเดียวกัน เป็นเรื่องเดียวกัน เราก็เอาค่า Six to tell ตรงนี้มีค่าเป็นเท่าไรคะ ตอนนี้0.2 เอา 0.2 นะคะ มันมีจุดเล็กอยู่หน้า 2 อยู่ มันจะไม่พิมพ์ 0 หน้าทศนิยมมาให้ 0.2 มากกว่า 0.05 ใช่หรือไม่ ใช่ไหม ใช่ ถ้ามากกว่า แสดงว่าเราปฏิเสธ H0 ได้ไหม ไม่ได้จริงไหม เราย้อนดูนิดหนึ่งนะ กติกาของเรา เราทดสอบ 2 ทางใช่ไหมคะ เราจะปฏิเสธ H0 ได้ ก็ต่อเมื่อมันเป็นอย่างไรคะ น้อยกว่าหรือเท่ากับ แต่เมื่อกี้ค่า Six มันเป็น 0.2 มันมากกว่า 0.5 ดังนั้นเราปฏิเสธ H0 ไม่ได้ H0 ว่า กำลังอัดของอิฐมอญมีการแจกแจงแบบปกติ โอ.เค. นะคะ อันนี้คือ ตัวอย่าง การทดสอบแจกแจงของข้อมูล เดี๋ยวเราค่อยไปดูในตัวอย่างนะคะ ค่อยฝึกปฏิบัติ อันนี้ดู Concept ก่อน ตอนนี้ถ้าพวกเราได้ไฟล์แล้ว เดี๋ยวเราจะลอง… เนื้อหาวันนี้นะคะ มีการแจกแจงแบบปกติหรือไม่ ให้ทุกคนเปิดโปรแกรม SPSS ขึ้นมาแล้วก็เปิดแฟ้มงาน ชื่อว่า ชื่อว่า "แรงอัดพี่รบกวนให้ปอยส่งให้ทางเฟซบุ๊ก ไม่ขึ้นหรือ นี่ไง ขอโทษค่ะ พี่ลืมกด Enter ขอ โทษทีค่ะนักศึกษา ครูรู้สึกปีนี้แก่ขึ้นเยอะนะคะ เลอะเลือน ครูส่งไฟล์ให้พี่ปอยแล้วครูลืมกด Enter ค่ะ มันค่างหน้าจอครู ส่งให้พี่ปอยตั้งนานแล้ว ส่งใหนะคะ ไฟล์ที่ 1 ชื่อว่า แรงอัด -Example.sav แรงอัดนะคะ อีกไฟล์ที่จะได้ใช้เรียนต่อไปคือ Smart App มี 2 ไฟล์นะคะ Example.save แล้วก็มีตัวอย่างแบบสอบถาม ที่ครูเคยใช้เก็บข้อมูลวิจัย เอามาเป็นตัวอย่างให้พวกเราดู แล้วก็ไฟล์ข้อมูล Smart App ก็เป็นข้อมูลจริงที่ครูทำการวิจัย ครูตัดมาเพียงบางส่วน ครูจำนวน Record มากกว่านั้น แต่ครูเลือกมาแค่ 50 เปอร์เซ็นต์ ฝึกดูข้อมูลนะคะ แล้วก็อีกไฟล์จะเป็นแบบสอบถามที่ใช้เก็บข้อมูลนะคะ ให้เห็นเป็นตัวอย่างว่า เราเก็บข้อมูลเป็นอย่างไร ได้ Dataset อย่างไร จะวิเคราะห์อย่างไรนะคะ ถ้าเราไม่ทันอย่างไรบอกครูนะคะ ยกมือบอกครูนะคะ ถ้าครูบอกเร็วไป แฟ้มข้อมูลนี้ มีตัวแปรทั้งหมดกี่ตัวแปรคะ กี่ตัวแปรเอ่ย 5 ตัวแปรนะคะ มีจำนวน Record อยู่กี่ Record คะ 25 มี 25 แถว แสดงว่าข้อมูล 25 เหรือ 25 เคส อธิบายความหมายของแต่ละตัวแปรก่อนะคะ สิ่งที่สำคัญที่สุดก็คือ เราจะวิเคราะห์ข้อมูลอะไร ผู้วิเคราะห์จะต้องมีความเข้าใจลึกซึ้งกับ Data นะคะ ชนิดของอิฐมอญ ชนิดของตัวแปรนะคะ ตัวแปรตัวที่ 1 Type สังเกตนะคะ เราเอาเมาส์มาชี้ที่คำว่า Type ชื่อตัวแปรเกิดขึ้น เห็นไหมคะ ชนิดของอคราวนี้ชนิดของอิฐมีกี่ประเภท 5 อยากรู้ Meaning ความหมายของเขา คลิกที่ตรงนี้จำได้ไหม Value label แล้วขยายช่องดู แสดงวา อิฐมอน 5 ประเภท อิฐมอญประเภทที่ 1 คืออะไรคะ ชนิด 2 รู อิฐมอญก็คือ อิฐแดงที่ใช้ก่อกำแพงสร้างบ้าน มันจะมีรู 2 รูนะคะ แล้วก็ ชนิดที่ 2 คืออิฐมอญชนิดกี่รูคะ ชนิดกี่รูคะ 4 รู หน้าตัดมันจะมีกลม ๆ อยู่ 4 ช่อง มองเห็นภาพไหม รูปมาแล้ว อันนี้เป็นอิฐมอนชนิดอะไรคะ 2 รู แบบ 4 รูมีไหม แบบเอาสองก้อนนี้มาประกบติด นี่ไง แบบ 4 รู โอโฮ้ แบบนี้กี่รูนี่ เยอะแยะเลย อันนี้ลักษณะของอิฐมแล้วก็มีอิฐบล็อค อิฐบล็อคก็คืออิฐที่ชาวบ้านเขาเอาไปตาม สร้างทุ่งนา สร้างเถียงนะคะ เห็นจำได้อยู่ใช่ไหมคะ อิฐบล็อกประสานขึ้นมาหน่อย อิฐมวลเบา คล้าย ๆ กับอิฐบล็อค จะเป็นฉนวนกันความร้อนได้ดี ประหยัดพลังงาน แล้วก็มีน้ำหนักที่เบา โอ.เค. ต่อไปตัวแปรตัวที่ 2 จากลักษณะของอิฐบล็อคจะมีลักษณะแบบนี้อิฐบล๊อก หรือ อิฐมวลนี้ จะมีการบอก…ของมันก็คือ อิฐก้อนหนึ่งนี่มีหน้ากว้างเท่าไร มีหน้ายาวเท่าไร มีลึก หรือมีความสูงเท่าไร ใช่ไหมคะ จะได้บอกลักษณะของก้อนได้ถูกต้องนะคะ ตัวแปรตัวที่ 2 อันนี้บอกความยาว ความยาวก้อนอิฐนั้นนะคะ วิทย์ก็คือบอกความกว้าง หน่วยเป็นอะไรคะ เซนติเมตร Dept ก็คือ ความลึก หรือความหนาของอิฐนั่นเองนะคะ Max Loaสูงสุด ที่เขาทำการทดลองจนอิฐก้อนนั้นมันแตกนะคะ เอาอิฐมาไว้บนเครื่อง เครื่องมือทางวิทยาศาสตร์นะคะ แล้วก็ใช้น้ำหนักกดลงไป 1 กิโลกรัม 2 กิโลกรัม อิฐก็ไม่แตก ใส่ไปเท่าไรกี่โลนะคะ 6.9 กิโลฯ อันนี้เป็นค่าโดยเฉลี่ยมานะคะ แตก อิฐแตก โอ.เค. ไหมคะ อันดับแรกเราจะทบทวนความรู้เดิมก็คือ เมื่อกี้ครูบอกว่า แรงอัดหมายถึงน้ำหนักใช่ไหมคะ ที่กดลงบนหน้าตัดของอิฐ ตอนนี้เราจะหาพื้นที่หน้าตัดของอิฐเสียก่อน พื้นที่เกิดจากอะไรคะ ตามสูตรคณิตศาสตร์ หน้าโต๊ะเรา เราเอาอะไรคูณกันคะ กว้าง คูณ ยาว ตอนนี้กว้างของเราคืออะไรคะ With ยาวก็คือ โอ.เค. นะคะ เราจะเอา 2 ตัวนี้คูณกัน เราจะตั้งคำตอบว่า Area ตอนนี้ปฏิบัติการเลยนะคะ พร้อมกันเลย Transform เวลาสร้างตัวแปรใหม่นะคะ แล้วอะไรคะ คอมพิวต้องสร้างนะคะ ถ้าไม่สร้างเราจะไม่มีข้อมูลวิเคราะห์ ตอบ Target Target Variable ของเรา คือ A อะไรคะ Area A-R-E-A นะคะ Area Numbice เราก็ส่ง ความยาว นะคะ Range ส่งเข้าไป Weidth แล้วส่งเข้าไป แล้วคูรกัน With ค่ะ เสร็จแล้ว OK นะคะ นี่ไง Area มาแล้ว ต่อไปเราจะสร้างตัวแปรตัวที่สองนะคะ ก็คื แรงอัด แรงอัดคำนวณโดย Max loนะคะ แมกโหลด หารด้วย พื้นที่ ที่เราคำนวณขึ้นเมื่อสักครู่นะคะ ตัวแปรตัวที่ 2 เข้าไปที่ Transform Compute มันค้างคำสั่งเดิมอยู่ กด Reset นะคะ Target เปลี่ยนเป็น ตัวนี้นะคะ แปลว่า แรงอัด cแรงอัดจะมีค่าเท่ากับอะไรคะ น้ำหนักสูงสุดต่อ 1 หน่วยพื้นที่ใช่ไหมคะ น้ำหนักสูงสุด ก็คือ Max Load ส่งเข้าไป หาร Area โอ.เค. เดี๋ยวครูรอ ใครพิมพ์สมการ การคำนวนเรียบร้อยแล้ว Maxload หารด้วย Area ให้กดปุ่ม OK ที่ Output นะคะ เขาบอกที่ คอมพิวcompression = Maxload หารด้วย Area นี่ เราก็มาดู มาเรียบร้อยแล้ว ตอนนี้เราอยากจะให้มีคำอธิบาย 2 ตัวแปรนี้ ให้เราไปอธิบายหรือตั้ง ลาเบล เขาที่ไหนคะ Variable View ไปที่ Variable View เลยนะคะ ไปที่ Colum ว่าอะไรคะ พื้นที่ พื้นที่หน้าตัดนะคะ พื้นที่หน้าตัดของอิฐส่วนตัวแปรตัวที่ 7 คอมเพลสชัน ก็เปลี่ยนเป็นกำลังอัดหน้าตัดพื้นที่หน้าตัดของอิฐค่ะ เรียบร้อยแล้วนะคะ เรียบร้อยแล้ว ต่อไปนี้เราจะไปที่ taแล้วไปวิเคราะห์นะคะ ว่ากำลังอัดของอิฐมีการแจกแจงแบบปกติหรือไม่ ตอนนี้ข้อมูลเราอยู่ทั้งหมดกี่เคส 25 เคสนะคะ เราจะคลิกข้อมูลทั้งหมดในภาพรวมเลย ไปที่ไหนเอ่ย Analyze ใช่ไหมคะ ใช่ไหมคะ Analyze แล้วไปที่ไหนเอ่น นอลพารามิติเทส แลกตาซีไดอาล็อก คืออะไรคะ เหมือนหมวดหมู่ของเขานะคะ แล้วก็ไปเลือกคำสั่ง One Sample ZermornKS รู้จัก สไมนอฟ อย่างเดียใช่ไหม KS ส่งตัวแปรที่เราต้องการทดสอบการแจกแจงแบบปกติเข้าไป ตอนนี้ตัวแปรไหนเอ่ย Complesteตัวนี้ ส่งคอมเพลสชัน ส่งเข้าไปที่ในช่อง Variable Test Variable เราดูทีjกรอบคำสั่ง วันแซมเปิล คอมูกาลอฟ สไมนอฟ เห็นไหมคะว่าชื่อเต็มเขาเขียนอย่างไร Komokoluv …. เห็นไหมคะ สไมนอฟนะคะ ตรงนี้ เรามาดูว่าในกรอบคำสั่งนี้ทำอะไรได้บ้าง ในช่องสี่เหลี่ยมข้างล่างนะคะ Test Tebueคือทดสอบการแจกแจก การแจกแจงที่ SPS ทดสอบได้ตอนนี้ เป็นการทดสอบการแจกแจงที่คนส่วนใหญ่ใช้กันนะคะ เขาก็เลยเอามาสร้างเป็นกรอบคำสั่งนี้ 1. มันมีลูกศรถูกติ๊ก เห็นไหมคะ ทดสอบว่าการทดสอบมีการแจกแจงปกติหรือบางทีเราไม่อยากทดสอบการแจกแจงแบบปกติ มีการแจกแจงแบบ Uniform ไหม หรือการแจกแจงแบบ แบบ S โปรเนนเชียล ส่วนใหญ่เราจะใช้ 3 ตัวนี้ ถ้าไม่ใช่เด็ก State คนทั่ว ๆ ไปหรือนักวิจัยทั่ว ๆ ไป ข้อตกลงเพื้องต้น ข้อมูลในการแจกแจงแบบปกติหรือไม่นะคะ คำสั่งนี้สมบูรณ์แล้วก็โอ.เค. เลย มาแล้ว สถิติมีค่าทดสอบเท่าไรเอ่ย ดูตรงนี้นะคะ Test กับ ทิสติก คำนวณจากข้อมูลเป็น 25 เห็นไหมคะ มีค่าสิทธิ์ทดสอบ = 0.158 ค่า Six มีค่าเป็น 0.107 เอาไปเปรียบเทียบกับนัยสำคัญ ค่า Six มากกว่าหรือน้อยกว่าแอลฟ่าคะ แอลฟ่าของเราเป็นเท่าไรคะ 0.05 ตัวนี้ มากกว่าหรือน้อยกว่า มากกว่า ถ้ามากกว่าเราต้องตัดสินใจยอมรับ H0 ยอมรับว่า กำลังอัดของอิฐมีการแจกแจงแบบปกตมีเห็นไหมคะ ถ้ากำลังอัดของอิฐมีการแจกแจงแบบปกติแล้ว เราจึงสามารถใช้การทดสอบ T-test ได้ เข้าใจไหมคะ กติกานี้ห้ามฝ่าฝืน ถ้าเราฝ่าฝืนเมื่อไหร่ แสดงว่า Tserผลสรุปมันก็จะไม่น่าเชื่อถือ โอ.เค. ไหมคะ ข้อตกลงเบื้องต้นเป็นสิ่งที่เราจะต้องคำนึงและให้ความสำคัญ และให้มันเป็นจริงเสมอ ห้ามฝ่าฝืนข้อตกตง ตอนนี้อิฐมันมีกี่ประเภทคะ เมื่อกี้ 5 ประเภทใช่ไหมคะ อิฐมอญ 4 รู แล้วก็อิฐบล๊อกประสาน อิฐบล็อก อิฐบล็อกประสาน ตอนนี้ครูจะเลือกมากลุ่มย่อย เมื่อกี้เราทดสอบทั้งหมดใช่ไหมคะ 5 กลุ่ม เรารวมกันเป็น 25 N เป็น 25 ครูจะเลือกมาเฉพาะอิฐมอญ 2 รู ครูจะวิเคราะห์อย่างไร มาลองดูนะคะ ดูสเต็ปดี ๆ นะคะ ตอนนี้ครูจะเลือกข้อมูลเฉพาะสิ่งที่ครูสนใจก็คือ อิฐมอญ 2 รู มาดูที่ Type ตัวแปรที่ Type มาดูโค้ดของเขา โค้ดของเขาเป็น เลข 1 เป็นการทบ… จริง ๆ ทำได้หลายวิธี แต่ตอนนี้จะเป็นการทบทวนความรู้เดิมนะคะ เราอยากจะเลือกข้อมูลที่มีลักษณะที่เราสนใจหรือมีเงื่อนไขที่เราสนใจ คำว่าเลือก ภาษาอังกฤษใช้คำว่า SeSelectSelect Data นะคะ Select Case Select Case ต่อไปเราก็เลือกเงื่อนไขที่เราพอใจนะคะ ก็คือเลือก ทางเลือกที่ 2 ตัวนี้นะคะ แล้วก็บอกเขา Is Type มีค่าเป็นเลขอะไรคะ เลข 1 เราจะเอาข้อมูลอิฐมอญ 2 รูเท่านั้น อันอื่นเราไม่เอามาวิเคราะห์ เรา Select Case Type = 1 แล้วก็ Continue แล้วก็ OK เห็นไหมคะ Data Set เป็นเลขอื่นมันทำอย่างไรคะ เห็นไหมคะ จะเหลือข้อมูลแค่ 5 ค่า เรามาลองดูพร้อมกันเกิดอะไรขึ้น ถ้าเกิดเราเอาข้อมูล 5 ค่ามาแจกแจงแบบปกติ ต่อไป ทดสอบการแจกแจงแบบปกตินะคะว่ากำลังอัดอิฐมอญ 2 รู มีการแเราไปที่ไหนคะ Analise Non Parametric Test Legacies Dialog KS ตอนนี้ข้อมูลใครยังไม่มีขีด Test ที่ต้องการทิ้งบ้าง มีไหม ตอนนี้ข้อมูลที่เราเลือกมีกี่เคสคะ 5 เคสเท่านั้น วิธีการต่อไปเราจะทดสอบนะคะ ว่า Compression ตรงนี้มีการแจกแจงแบบปกติหรือไม่ ไปที่ Analyze None Para1 แซมเปิลสังเกตไหมคะว่า ทุก ๆ คำสั่งของ SPSS พอเราทำงานไปแล้ว มันจะค้างคำสั่งก่อนหน้านี้เสมอเลย แบบเดิม เขาพยายามจะช่วยเรานะคะ แล้วแบบนี้คำสั่งที่มันโชว์มา ตรงกับใจเราที่ต้องการจะทำไหม Completion ถูกไหม Test Normlre ถ้าถูกก็กด O.K. เลย ตอนนี้ค่าสิทธิ์ทดสอบ 2 นะคะ มีกำลังอัดของอิฐ มีการแจกแจงแบบปกติหรือไม่ วิเคราะห์จากข้อมูลกี่ค่าคะ 5 ค่า 5 ค่านี้มีค่าสิทธิ์ทดสอบเท่าไรคะ Test Statistics 0.255 เห็นไหมคะ ค่า Six Six to Tell .2 0.2 เอาไปเทียบกับ Alpha 0.2 มากกว่าหรือน้อยกว่าคะ 0.2 มากกว่าหรือน้อยกว่า 0.5 มากกว่า ถ้ามากกว่าเราต้องตัดสินใจยอมรับว่า กำลังอัดของอิฐมอญ ชนิดกี่รูคะ 2 รู มีการแจกแจงแบบปกติ มีคำถามไหม มีคำถามไหม ถ้าไม่มีคำถาม ให้ปฏิบัติการดังนี้ พวกคุณมีกี่แถว 1 แถว แถวนี้ 2 แถว แถวนี้ใช่ไหม 3 4 ถ้าเป็นอย่างนี้ก็จะได้หูดีหูหนวกอย่างนี้ จริงไหม ไม่เอา เอาแถวแนวนอน แป๊บหนึ่ง เอาอย่างนี้นะคะ 4 คนนี้ ให้เลือกข้อมูลอิฐมอญ 4 รู เอาเฉพาะอิฐมอญ 4 รูนะคะ เอามาทดสอบว่ากำลังอัดของมันมี… ปกติหรือไม่ 4 คนนี้ เอาแค่นี้นะ อันนี้อิฐบล็อกหมายเลข 3 นะคะ อิฐบล๊อก โอ.เค. นะ ต่อไป 3 4 คนนี้นะคะ 3 4 คน ประสาน แล้วก็ทดสอบนะคะ ว่ามี… ปกติ ห5 นาทีนะคะ ช่วยกันค่ะ ครูอธิบายโจทย์ปฏิบัติการไปแล้วนะคะ ข้อมูลของคุณมันติดการเลือก Type ที่ 1 อยู่ใช่ไหมคะ ถ้าเราจะยกเลิกการเลือก เราไปที่ไหนคะ เราเลือก Select Case เหมือนเดิม แล้วเลืออนาไลด์ ออเคส ที่แล้วมาดูว่าการยกเลิกการเลือกไฟล์ เลือก Case ต้องทำอย่างไร ใครได้แล้วบอกเพื่อนนะคะ กลุ่มไหนจะให้ครูตรวจชิ้นงานที่หน้าจอ ให้ทำความร่วมกันทั้งทีมว่าข้อมูลของเรานี่ มีการแจกแจงแบบปกติหรือไม่ แล้วเตรียมตอบคำถามครูให้ได้ก่อน ครูอาจจะสุ่มถามบางคนในทีม ตอบครูได้ ก็ถึงจะผ่านเป็นกลุ่มนะคะ เดี๋ยวครูจะยกเลิกการขีดก่อนนะคะ ครูไปที่ Data Select Case แล้วเลือก Option ที่ 1 All Case นะคะ แล้วก็ OK ขีด ๆ ครูหายแล้วเห็นไหม ครูกลับมาเหมือนกเดเสร็จแล้วต้องอธิบายทีมค่ะ เพราะว่าครูจะสุ่มถาม แป๊บหนึ่งนะคะ กลุ่มไหนเสร็จเรียบร้อยแล้ว เขียนใส่กระดาษส่งครูเลยนะคะ เพื่อนในกลุ่มนะคะ เดี๋ยวครูจะทำ ของเราเป็นกลุ่ม 2 ค่ะ ขาดกลุ่ม 2 โอ.เค. เดี๋ยวครูจะเป็นกลุ่ม 1 เองนะคะ ใช้ Code 1 นะคะ พวกเราเขียนด้วยนะคะ จำได้จำได้ กลุ่มเรามีใครบ้าง อันนี้ครูคนเดียว เขียนใส่กระดาษส่งครูเลยค่ะ คะ เดี๋ยวครูกำลังทำ Template ให้แป๊บหนึ่ง กลุ่มหนึ่งแผ่นเดียวค่ะเราตอบข้อคำถาม 2 ข้อนะคะ ข้อที่ 1ให้เราบอกครูว่า ให้เราเลือกข้อมูครูเลือกข้อมูลที่ต้องการ อิฐมอญ 2 iูไปใช้คำสั่งอะไรคะ ช่วยบอกครูหน่อย Data อะไรคะ เราก็ทำเหมือนครูเลย Select Select Case ใช่ไหมคะ แล้วทำอะไรต่ออีกคะ บอกเงื่อนไขใช่ไหมคะ บอกเงื่อนไข เดี๋ยวแป๊บหนึ่งนะคะ ตรงนี้บอกเงื่อนไขใช่ไหมคะ if type เป็น 1อันนี้เป็นตัวอย่างของครูนะคะ งานที่เราได้รับมอบหมายนะคะ ให้บอกขั้นตอนการทดสอบแจกแจงแบบปกติ เริ่มจากการตั้งสมมุติฐานก่อน เดี๋ยวครู copy ข้อความนี้ก่อน ครูขี้เกียจพิมพ์ เราจะต้องเขียนด้วยนะคะ เพราะว่ามันจะช่วยให้เราได้ทบทวน ตั้งสมมติฐานหลัก อิฐมอญ ก็ต้องบอกว่าอิฐมอญ 2 รู บอกคำสั่งที่ใช้ใน SPSS เAnalyze แล้วไปไหนคะ non palamatic test Non Parametric Test แล้วเราก็เลือกอะไรคะ ให้อะไรส่งเข้าไปคะ ใช่ ที่ normal แล้วกดที่ O.K. บอกคำสั่งนะคะ บอกคำสั่งแล้วก็ค่าสิทธิ์ทดสอบ บอก Statistics ค่า Six to tell โอ.เค. ครูทำ Targte เขียนใส่กระดาษส่งครูนะคะ ได้อิฐประเภทใด อย่างตอนนี้ครูเป็นกลุ่มที่ 1 เพราะครูได้ It type ชนิดที่ 1 นะคะ เห็นไหม ข้อ 2 ตรงนี้ให้พวกเราตอบครูนะคะ ว่าเราจะสมมติฐานอย่างไร เปลี่ยนไปตามข้อมูลของเรานะ แล้วคำสั่งที่ใช้ใน SPSS เขียนตอบครูมานะคะ จากผลลมีค่าเท่าไร ค่า Six มีค่าเท่าไร แล้วเอาค่า Six ไปเปรียบเทียบกับนัยสำคัญ 0.05 ตรงนี้ให้ตอบว่าน้อยกว่า หรือมากกว่า แล้วเราก็จะสรุปผลได้ว่า หรือไม่นะคะ ใครพร้อมเสร็จแล้วยกมือนะ ขยายใช่ไหม แล้วก็กดคำว่า OK ใช่ค่ะ เขียนตาม Test Statetisitc นี่ อย่างเช่นของครูมีค่าเป็นเท่าไรนี่เห็นไหม นี่ Statistics ครูมีค่าเป็นเท่าไรคะ เปลี่ยนสีก่อน เราก็ต้องดูผลลัพธ์ของเรานะ โอ.เค. ดูคำตอบที่ Output แล้วเอามาตอบที่ Tempage นะคะ ข้อมูลของเรามีการแจกแจงแบบปกติหรือไม่ 1 กลุ่มนะคะ ส่งเอกสารชิ้นเดียว ทำงานเป็นทีมด้วยกัน คลิกปุ่มนั้นเดิม คลิกปุ่มนั้นสลับไปสลับมา ครูจะสุ่มถามคนในกลุ่ม คนที่ไม่เข้าใจค่อยถาม ค่าทดสอบเอามาจากหน้าต่าง Output ของ SPSS นะคะ เห็นไหมคะ ของครูทำสีแให้ดู ของเราคำตอบของเราจะเปลี่ยนไปแล้วแต่ข้อมูลนะคะ แล้วก็แปลผลบอกครูด้วย ถ้าเรียบร้อยยกมือนะคะ เกณฑ์การตัดสินให้ดูในไฟล์ เห็นไหมเกณฑ์การตัดสินใจของเรา เป็นการทดสอบแบบสองทางนะคะ นี่ใช้เกณฑ์ตรงนี้ได้เลยค่ะ ใช้เกณฑ์ตรงนี้แบบเดียวกันนะคะ ถ้าค่า… น้อยกว่า เราจะปฏิเสธ H0 แต่ถ้ามันมากกว่า เราต้องยอมรับ H0 เพราะว่า H0 ยังคงเป็นจริงอยู่ ก็ต้องเขียนสิว่า มากกว่ามากกว่าหรือน้อยกว่า แล้วกอันนี้ยอมรับเป็น 0 หมายความว่าอะไร งานของครูเสร็จแล้ว พวกเราเสร็จหรือยัง ครูทำเสร็จแล้วพวกเราเสร็จหรือยัง สังเกตนะคะ งานที่ครูวิเคราะห์ตรงนี้ ค่า Six มันมีค่า 0.255 มันมีค่ามากกว่าระดับนัยสำคัญ 0.05 นะคะ แต่ถ้าค่า Six มันน้อยกว่า 0.05 เราต้องปฏิเสธ ต้องให้มากกว่าหรือเท่ากับ ให้ปฏิเสธ โอ.เค. ชิ้งงาน งานกลุ่มเมื่อกี้ ที่เราทดสอบปฏิบัติการนะคะ หัวข้อการทดสอบการแจกแจงของข้อมูลเป็นงานกลุ่ม เดี๋ยววันนี้ครูสอนเรื่องการทดสอบค่าเฉลี่ย 1 กลุ่ม กับ 2 กลุ่ม เสร็จแล้ว จะมีการสอบมิดเทอม แต่มิดเทอมจะเป็นข้อเขียนโดยใช้เนื้อหาปฏิบัติการเหล่านี้มาถามอีกครั้งหนึ่ง ดังนั้นคำสั่งให้พวกเราทำความเข้าใจแล้วก็ถ่ายรูปผลงานตัวเองไว้นะคะ เพราะว่าครูจะไม่ใกลับคืนนะคะ มาดูพวกเราจะพักไหมคะ หรือว่าจะเรียนต่อได้เลย 5 นาที 5 นาทีนะคะแล้วมาเรียนต่อค่ะ โอ.เค. หมดเวลาพักแล้ว เรียนต่อ ประจำที่เลย ไฟล์ที่กำลังเปิดให้ดูนะคะ ประกอบกับ Power Point นี่ครูทำเป็น PDF ให้อยู่ในเครื่อง แล้ว เข้าใจว่าพี่ปอยส่งให้เราแล้ว ใช่ไหมคะ ไฟล์ ๆ นี้นะคะ เราสามารถเปิดดูได้ คำสั่ง หรือ อธิบายต่าง ๆ ถ้าเกิดเราอยากจะทบทวน คราวนี้ เรามาดู ข้อมูลเรามีการแจกแจงแบบปกติแล้วนะคะ เราจะทดสอบค่าเฉลี่ย 1 กลุ่ม ตัวนี้นะ เดี๋ยวอธิบาย Concept ก่อนะคะ ตอนนี้เราจะทำการทดสอบว่า อิฐมอญที่สร้างด้วยมือ รูปนี้ล่ะ โดยเฉลี่ยไม่ต่ำกว่าเกณฑ์มาตรฐาน การผลิตนี่เขามีการกำหนดกำลังของอิฐมอญไว้นะคะ อันนี้เป็นตัวเลขจริงนะคะ กำลังอัดโดยเฉลี่ยไม่ต่ำกว่ามาตรฐาน กำลังอัดมาตรฐานค21 กิโลกรัมต่อ 1 เซนติเมตร ค่าเฉลี่ยที่เราต้องการทดสอบ ตอนนี้ 21 เราก็ตั้งสมมุติฐานหลักกับสมมุติฐานแย้ง สมมติฐานหลัก Mue มากกว่าหรือเท่ากับ 21 หน่วยก็คือ กิโลกรัมต่อตารางเซนติเมตร ถ้ามันเป็นอย่างนี้ ก็คือ อิฐมอญเขามีมาตรฐานนะคะ เทียบกับสมมติฐานแย้ง Mue น้อยกว่า 21 กิโลกรัมต่อตารางเซนติเมตร แสดงว่าอิฐมอญที่สร้างด้วยมือนี่ มีกำลังอัดไม่ด้อยกว่ามาตรฐานกำหนด วิธีการวิเคราะห์ เราจะไปใช้คำสั่งการวิเคราะห์ก็คือ Analyze แล้วเลือกคำสั่ง Compair Mean เห็นไหมคะ Compareการเปรียบเทียบค่าเฉลี่ย มันจะมีเมนูย่อยอยู่ 5 เมนู คำสั่งก็คือ One Sample Three Test มันจะเกิดหน้าของคำสั่ง One-Samples ให้เราเลือกช่องนี้ มันจะมีตัวแปรในแฟ้มงาน ให้เราเลือกตัวแปรที่เราจะทดสอบ ส่งเข้ามาที่ Test Variable ตรงนี้นะคะ ซึ่งในที่นี้ ตัวแปรที่เราจะทดสอบ ก็คือกำลังอัดของอิฐ แล้วก็ส่งมาแล้ว ค่าเฉลี่ยกับค่าคงที่ค่าหนึ่งค่าใดหรือไม่ ค่าคงที่ตรงนั้นเราเรียกว่า Test Value นะคะ 21 เห็นไหมคะ ช่องนี้ จากนั้นก็ โอ.เค. ก็จะได้ผลลัพธ์ ผลลัพธ์ที่เกิดขึ้นเป็นหน้าตาแบบนี้นะคะ การอ่านผลลัพธ์ สิ่งแรกก็คือ ให้เราดูที่ค่าสถิติอย่างเช่นในตัวอย่างในสไลด์นี้ ข้อมูลที่นำมาวิเครมีทั้งหมด 18 ระเบียนหรือ 18 Case ข้อมูล 18 ค่านี้ มีกำลังอัดของอิฐโดยเฉลี่ยเป็น 22.1428 7.09 ก็คือ ค่านี้นะคะ จากค่าเฉลี่ยตัวอย่าง 22.428 เอามาคำนวณค่าสิทธิ์ทดสอบ T-test ทีเทสเป็นค่าเห็นไหมคะ Degree of Freedom ก็คือ ขนาดตัวอย่าง -1 เสมอ การแปลผล เราก็เอาค่า Sig สมมติฐานแย้งเราเป็นแบบ 1 ทางหรือ 2 ทาง ค่า Sig เราเป็นเครื่องหมายอะไรคะ ค่า H1 ตรงนี้ น้อยกว่า เป็นการทดสอบทางเดียว ถ้าทางเดียวเราต้อง Sig</w:t>
      </w:r>
    </w:p>
    <w:p>
      <w:pPr>
        <w:pStyle w:val="BodyText"/>
      </w:pPr>
      <w:r>
        <w:t xml:space="preserve">(2-Tailed) โอ.เค. ค่า Sig Two-Tailed มีค่าเท่าไรคะ 0.504 หาร 2 มีค่าเป็นเท่าไรคะ โดยประมาณก็คือ 0.25 นะคะ เอา 0.25 ไปเทียบกับระยะสำคัญคือ 0.05 เราก็จะพบว่าค่า Sigh To Tell ที่หาร 2 ตรงนี้นะคะ มีค่าโดยประมาณ มากกว่าระดับ Alfa ยอมรับ H0 เรายอมรับข้อความว่า Mew เป็นอย่างไรเอ่ย มากกว่า 21 กิโลกรัมต่อตารางเซนติเมตร ก็แสดงล็อตนี้นะคะ มีกำลังอัดของอิฐเป็นไปตามเกณฑ์มาตรฐานกำหนด ขายได้ โอ.เค. ไหม อันนี้ คือ การทดสอบค่าเฉลี่ย 1 กลุ่มนะคะ อันนี้คือการสรุปผล อันนี้อธิบายไปแล้ว คำสั่งวิธีการเลือกข้อมูลนะคะ คำสั่งที่จะวิเคราะห์เมื่อสักครูนะคะ แฟ้มแรงอัดนี่ล่ะ แต่ข้อแรกเราจะต้องเลือกคำว่าอิฐมอญ อิฐเรามีกี่ชนิดคะ 5 ชนิด อิฐมอญ 2 รู อิฐมอญ 4 รู แล้วก็อะไรคะ อิฐบล๊อกใช่อิฐมอญไหไม่ใช่ อิฐมอญคือ เขาจะใช้ดินเหนียว ขี้แกรบ แล้วก็ปั้นขึ้นรูปแล้วก็เอามาตากแล้วก็เอามาเผา อันนี้เขาเรียกว่าอิฐมอญ ที่เราจะวิเคราะห์ตอนนี้มีแค่ชนิดที่ 1 กับชนิดที่ 2 อิฐบล็อกประสานไม่เอา ก็ไม่เอา เราก็เลยต้องมาเลือกข้อมูลก่อน อันนี้คือคำสั่งในการเลือกข้อมูลนะคะ Data Select Case แล้วก็เลือกอะไรคะ If เงื่อนไขของเรา Type ต้องเป็นเลขอะไรคะ 1 หรือ 2 คำว่าหรือ เป็นความหมายทางตรรกศาสตร์นะคะ ในโปรแกรมให้เป็นขีดตั้งตัวนี้ คือสัญลักษณ์คำว่า หรือ ถูกใช้เป็นสากลมากเลยนะคะ</w:t>
      </w:r>
      <w:r>
        <w:t xml:space="preserve"> </w:t>
      </w:r>
      <w:r>
        <w:t xml:space="preserve">“</w:t>
      </w:r>
      <w:r>
        <w:t xml:space="preserve">หรือ</w:t>
      </w:r>
      <w:r>
        <w:t xml:space="preserve">”</w:t>
      </w:r>
      <w:r>
        <w:t xml:space="preserve"> </w:t>
      </w:r>
      <w:r>
        <w:t xml:space="preserve">นะคะตัวนี้ Sefitifile Type 2 เสร็จแล้วก็ OK เราจะใช้ T-test เลยได้ไม่ ไม่ได้ เราจะต้องทำอย่างไรก่อนเสมอ ว่าข้อมูลนี้มีการแจกแจงแบบปกติหรือไม่นะคะ เราต้องทดสอบก่อน ว่า ข้อมูลอิฐมอญนี่ ข้อมูลของมันนะคะมีการแจกแจงแบบปกติไหม จึงทำการทดสอบค่าเฉลี่ยน Step ต่อมา แบบที่คำสั่งที่ครูอธิบายนะคะ Normailigตรงนี้ ตามผลลัพธ์ตรงนี้ Test Stat testic Kolmogorov-Smirnov Test คือตารางนี้ Test สถิติทดสอบ มีค่าเป็นเท่าไรเอ่ย 0.141 คำนวนจากข้อมูลกี่ค่า 10 ค่า เพราะว่าเอาจากค่าอิฐมอญ 2 รู กับ 4 รู มี N เป็น 10 เห็นไหมคะ ใช้ข้อมูลแค่ 10 ค่า มีการแจกแจงแบบปกติไหมคะ ค่า Sig เป็น 0.2 มากกว่า 0.05 ก็แสดงว่ากำลังอัดของอิฐมอญ มีการแจกแจงแบบปกติ จึงทดสอบ T-test ได้นะคะ ต่อไป ถ้าเกิดข้อมูล 10 ก้อนนี้ อิฐมอญ 10 ก้อน มีกำลังอัดโดยเฉลี่ยเป็นเท่าไรคะ ค่า Mena51.98 ดูจากค่าเฉลี่ยตัวอย่าง สูงกว่า 11 มาก แต่อันนั้นคือการเปรียบเทียบแบบธรรมดา ไม่มีนัยสำคัญทางสถิติ ถ้าทางสถิติ จะต้องสรุปจากSD มีค่าเป็นเท่าไรคะ 20.5 เราต้องอ่านผลลัพธ์ได้นะคะ เอา 2 ค่านี้มาคำนวณค่าสิทธิ์ทดสอบ T Test เป็น 4.759 T-test เพราะ 10-1 เป็น 9 นะคะ ค่า Sig เป็นเท่าไรเอ่ย 0.001 ตอนนี้เราทดสอบกี่ทาง 1 ทาง ใช่ไหมคะ เอาค่า Sig นี้ไป หาร 2 หาร 2 เป็นเท่าไรคะ น้อยมากเลยใใช่ไหม 0.001 หาร 2 ก็จะมีค่าเป็น 0.005 น้อยกว่าระดับนัยสำคัญ ระดับนัยสำคัญ 0.005 ดังนั้น เราก็ต้องปฏิเสธ H0 นะคะ ยอมรับ H1 ข้อนี้นะคะปฏิเสธ H0 ยอมรับ H1 ยอมรับว่า มิวเป็นอย่างไรเอ่ย ลองดูตัวนี้ก่อน เดี๋ยวเรามาลองฝึกปฏิบัตินะคะ เราเปิดแฟ้มข้อมูลขึ้นมาก่อนนะคะ เดี๋ยวเราเปลี่ยนตั้งสมมุติฐานหบลครึ่งหนึ่ง เดี๋ยวเราดูแปลผลตรงนี้ใหม่นะคะ การตั้งสมมุติฐานหลักกับสมมุติเราจะเอาข้อสงสัยหรือข้อความที่เกี่ยวกับค่าพารามิเตอร์ที่เราอยากจะทดสอบ ที่เราคาดหวังว่ามมันจะเป็นหรืออยากทดสอบนะคะ เอามาเป็นสมมุติฐานแย้งเสมอ ดังนั้นในเรื่องนี้ ควรจะตั้งสมมุติฐานหลักดังนี้นะคะ ก็คือ อิฐมอญมีกำลังอัดโดยเฉลี่ย มันไม่มีมาตรฐานนะคะ เพราะเราอยากจะให้มันเป็นอย่างไรคะ เพราะเราจะได้เอาของไปขาย ดังนั้นดู สมมุติฐานหลักกับสมมุติฐานแย้ง มีค่าไม่เกิน 21 ก็คือ น้อยกว่าหรือเท่ากับ 21 แย้งกับมิว มากกว่า 21 อย่างตัวอย่างตรงนี้ ค่า Sig มันน้อยกว่านะคะ น้อยกว่าระดับนัยสำคัญมากเลยนะคะ ตรงนี้ ค่า Sight มีค่า 0.001 พอหาร 2 ค่าที่ได้ก็น้อย น้อยกว่า 0.05 ดังนั้น ยอมรับว่าอิฐมอญ Lot นี้เป็นไปตามมาตรฐานกำหนด คือ 21 กิโลกรัมต่อตารางเซนติเมตร ต่อไปเราลองวิเคราะห์ไปโปรแกรม SPSS นะคะ พร้อมกันเลยก็ได้ พวกเรามีขีด ๆ เลือกข้อมูลอยู่ไหมคะ มีไม่เป็นไรนะคะ เราวิเคราะห์ซ้ำเลยก็ได้นะคะ ไป Data ก่อน เลือกเงื่อนไขที่พอใจ Type เป็น 1 หรืออยู่ตรงนี้นะคะ หรือ Tl2 Type ก็คลิกตัวแปร Type แล้วก็ส่งเข้าไปนะคะ เท่ากับ 2 ใช่ พิมพ์แบบครูนะคะ ตรงนี้ Type 1 หรือ Type = 2 1 ก็ได้ 2 ก็ได้นะคะ ปรโยคนี้เป็นประโยคตรรกศาสตร์ ใครพิมพ์เงื่อนไขเรียบรContinue จากนั้นก็ O.K. เห็นไหมคะ บรรทัดที่ 11 เป็นต้นไป มันจะถูกขีดออก แค่ 10 เคสนะคะ จากนั้นทดสอบการแจกแจงแบบปกติ ไปคลิกลัดเลยนะคะ คลิกตรงไหนคะ ตรงนี้ Recently Use dialog เลือก One Sample KS เห็นไหมคะ คลิกเลย เจอคำสั่งเดิมซึ่งถูกต้องตามที่เราจะวิเคราะห์ตอนนี้ ก็คือ Test Variable Compression Normal แล้ว OK เลย ผลลัพธ์มาแล้ว เฆ้นเห็นไหมคะ ค่าสิทธิ์ทดสอบเทส มีค่าเท่าไรคะ .141 โอ.เค. นะคะ ค่า Sight เป็น 0.2 ก็มากว่า 0.05 แบบปกติ เราทำการทดสอบแบ P Test ได้ ต่อไปเราไม่ไปที่หน้าต่างข้อมูลก็ได้นะคะ เราอยู่หน้าต่างนี้ได้เหมืนอกัน ไป Analyze Analyze นะคะ คอมแพรมี คำสั่งเลือก One Sample T Test ส่งตัวแปร Complation เข้าไป แบบนี้ เราต้องการทดสอบว่าค่าเฉลี่ยของเขานะคะ มันมากกว่า 21 หรือไม่นะคะ ใส่ Test ตรงนี้เป็น 21 ไปดู Option ว่ามีอะไรบ้างนะคะ ปุ่ม Option เขาก็จะมี Defrle ค่าเสียก่อน ตอนนี้ก็เรียบร้อยแล้ว ก็ OK เลย เห็นไหมคะว่า ค่าเฉลี่ยอยู่ตรงนี้นะคะ 51.982 ตรงกัน ตรงนี้นะคะ 51.982 Standard เท่ากับ 5 sig.</w:t>
      </w:r>
    </w:p>
    <w:p>
      <w:pPr>
        <w:pStyle w:val="BodyText"/>
      </w:pPr>
      <w:r>
        <w:t xml:space="preserve">(2-tailed) มีค่าเป็น 0.01 หาร 2 ยิ่งกว่าน้อยอีกข้อนี้ก็ปฏิเสธ H0 ยอมรับว่า ค่าเฉลี่ย Mew มากกว่าเท่าไรคะ มากกว่า 21 โอ.เค. จบการทดสอบค่าเฉลี่ย 1 กลุ่มนะคะ ต่อไปเรามาดูค่าเฉลี่ย 2 กลุ่ม การทดสอบค่าเฉลี่ยในกรณี่สุ่มกันนะคะ ข้อมูล 2 กลุ่มนั้น ต้องมีการแจกแจงแบบปกติ เราต้องทำ One-Samples KS 2 ครั้ง เพื่อทดสอบว่าการแจกแจงแบบปกติแล้วสมมุติฐานหลักกับสมมุติฐานแย้งอย่างง่าย มันตั้งได้หลายแบบนะคะ แล้วแต่ข้อสงสัยของเรา อย่างง่ายก็คือ สมมุติฐานหลักก็คือ กลุ่มที่ 1 เท่ากับ กลุ่มที่ 2Mew 1= Mew 2 H1 เป็นข้อสังสัยของเรา ที่เราต้องการจะทดสอบ อยากให้มันเป็นจริง จึงอยากให้มันทดสอบ ได้ 3 รูปแบบ แบบแรกก็คือ Mew 2 เป็นการทดสอบ 2 ทาง เราอาจจะสงสัยว่า ด้านขวา หรือ เป็นการทดสอบแบบ Mew 2 อันนี้เป็นการทดสอบด้านซ้าย พอเราตั้งสมมุติฐานหลัก กับ สมมุติฐานแย้งแล้ว เราต้องมาดูว่าความแปรปรวนของข้อมุนะคะ ความแปรปรวนใช้ เลโมเน่ Test ในผลลัพธ์ SPSS ในกรณีที่มันเท่ากัน เรายอมรับ เราต้องใช้ T Test ความแปรปรวนมันมันเท่ากัน ภาษาอังกเดี๋ยวดูใน Software กรณีที่ความแปรปรวนไม่เท่ากัน เราจะต้องเลือกเอาเองที่ T Test ความแปรเท่ากัน หรือความแปรปรวนไม่เท่ากัน ตัวอย่างแฟ้มแรงอัดนะคะ ถ้าเราจะทดสอบว่า อิฐมอญ 2 รู กับ 4 รู มีกำลังอัดโดยเฉลี่ยแตกต่างกันหรือไม่ เมื่อกี้เราวัแรงอัด 2 ชนิดนี้เป็นไปตามมาตรฐาน ใช่ไหมคะ ยอมรับว่ามันมีแรงอัดเป็นไปตามมาตรฐานแต่ตอนนี้เราจะแบ่งเป็นกลุ่มย่อย 2 รู กับ 4 รูนี่ มีกำลังอัดโดยเฉลี่ยต่างกันหรือไม่ เราก็ Test แล้วก็คอมแพ มิน เป็นคำสั่งใหม่นคะ เป็น Independent Sample T-Test การตัดสินใจ อันนี้เราดูดี ๆ นะคะ อย่างแรกเลย เราต้องดู ว่าค่า Sig มันมากกว่า Alfa ไหม ถ้ามันมากกว่าก็ยอมรับว่า ความแปรปรวน 2 กลุ่มนี่ เท่ากัน ค่า T-test บรรทัดที่ 1 ก็คือ นะคะ พอเราอ่านผลลัพธ์ S Test เสร็จ มาอ่านผลลัพธ์ของ T-Test แบบเมื่อกี้ ที่เราทำการทดสอบค่าเฉลี่ย 2 กลุ่ม ก็คือ ถ้าเป็นการทดสอบ 2 ก็คือให้ใช้ sig.</w:t>
      </w:r>
    </w:p>
    <w:p>
      <w:pPr>
        <w:pStyle w:val="BodyText"/>
      </w:pPr>
      <w:r>
        <w:t xml:space="preserve">(2-tailed) ไปเทียบกับอะไรคะ Alfa เลย เครื่องหมายมากกว่าหรือน้อยกว่า หาร 2 แล้วค่อยเทียบกับ Alpha อันนี้เรามาดูข้อนี้ด้วยกัน ตอนนี้เราจะให้พวกเรามา นัมมอลิตี้แบบใหม่ ที่ครูแบ่งงานให้ ใครได้กลุ่มที่ 2 Type 2 ใช่ไหมคะ แต่ตอนนี้เราจะ Test Nomallity 5 กลุ่มรวดเลยนะคะ ผลลัพธ์จะเป็นแบบนี้ อันนี้คือการเทสต์ อัลมอลิตี้ เห็นไหมคะ เราจะเห็นค่าสถิติ 2 กลุ่มเลย เป็นอย่างไร ค่า Sight อยู่ตรงนี้ จากข้อมูลนี้จะเห็นได้ว่า การแจกแจง พอเทสนัมมอลิตี้ แล้วทำแบบ Ttest คำสั่ง Independent Sample T-Test ไปที่ Compair Means พอเราคลิกเลือก สิ่งที่เกิดขึ้นคือหน้าต่างคำสั่งนี้ หน้าต่างคำสั่งนี้เราบอกเขานะคะ อย่างแรก คุณจะทดสอบตัวแปรใด Test Varจากนั้นตอบอันที่ 2 จะเอาข้อมุลกลุ่มใด นะคะ Groping Variable เราก็เอาตัวแปร แล้วก็บอกเขาว่าจะเป็น Type ชนิดที่ 1 กับที่ 2 gmuบอกตรงนี้เสร็จก็ค่อย OK แต่หน้าต่างนี้คำสั่งยังไม่แอกทีฟQuestion Mask กลุ่มที่ 2 คือ กลุ่มอะไร คำสั่งนี้ยังไม่ Complete นะคะ อันเป็นแค่ตัวอย่าง ถ้ามัน นะคะ ผลลัพธ์ก็จะได้แบบนี้ คราวนี้เรามาลองเลย โอ.เค. ไป SPSS เลยนะคะ SPSS ตอนนี้ขอให้ทุกคนยกเลิกขีด ๆ ๆ ก่อน ยกเลิกขีด ๆ ก่อนไปที่ไหนคะ Data Select Case แล้วเลือกอะไรคะ All Case โอ.เค. ยกเลิกขีด ๆ เองตอนนี้ ตั้งใจฟังนะคะ พอจบตัวอย่างนี้เราจะไปกินข้าวกันนะครูเริ่มหมด Battery แล้ว วิธีการทดสอบการแจกแจงของข้อมูล 5 กลุ่มพร้อมกัน ขั้นตอนที่ 1 ไปบอกซอฟต์แวร์ SPSS ว่าต่อไปนี้ให้ Compair Group ให้เปรียบเทียบอัตโมมัติ ให้ไปที่เมนู Data ใช้คำสั่ง Spit file Splitfile เลือกคำสั่ง เลือกคำสั่งคอมแพรกรุ๊ปก็ได้ ที่ 3 ครูเลือกอันที่ 3 นะลองดู เพราะอันที่ 2 ครูเคยพาทำไปแล้วใช่ไหมคะ ลองเลือกอันที่ 3 ดูสิ ส่งตัวแปร Tส่ง Type เข้ามาตรงนี้ค่ะ แล้วก็ โอ.เค. สิ่งที่เกิดขึ้นกับเราตอนนี้ ที่มุมล่างตอนนี้มันเขียนว่าอะไรคะ Spit file type ต่อไป ไปที่ Analyze นะคะ คำสั่งการทดสอบค่าเฉลี่ย การทดสอบค่าแจกแจงนะคะ Non paramatic test Dialog แล้วก็ไป One Sample KS ตัวแปรเดิมนะคะ Completion อยู่แล้ว มาแล้ว มันให้มา 5 อันเลยเห็นไหม อิฐมอญ 2 รู Test สถิติทดสอบ 0.25 ค่า Sight อิฐมอญ 4 รู เห็นไหมคะ อิฐมวลเบารวดเดียว แกล้งพวกเราเพราะว่าอยากให้พวกเราแบ่งทำคนละกลุ่ม ความจริงทำแบบนี้นะคะ อันนี้ คือ ความจริง ข้อมูลทุกกลุ่มมีการแจกแจงแบบปกติแล้ว ไปยกเลิกการ Split ค่ะ ยกเลิกการ Split นะคะ Data Split File นะคะ Analyze All Caตอนนี้เราไม่สปริชไฟล์นะคะ เพราะเราจะเอาข้อมูลทั้งหมดมาวิเคราะห์ ยกเลิกการ Split File นะคะ ไม่ให้มันไม่มีคำว่า Spilt by เปรียบเทียบค่าเฉลี่ย Independent Sample T-Test คลิกเลย หน้าตามาเหมือนครูยัง ทันครูอยู่นะ ต่อไปตอบคำว่า Tes Variable ค่าเฉลี่ยที่เราอยากจะทดสอบค่าเฉลี่ยใช่ไหมคะ ตัวกำลังอัดใช่ไหมคะ ส่งกำลังอัดเข้ามา อยู่ตรงนี้ คีย์ตรงนี้ จากนั้นตัวแปรกลุ่มกลุ่มนะคะ Groping Variable แล้วก็ส่งตัวแปรเข้าไป OK ยังไม่แอคทีฟนะคะ อะไรกับอะไรอยู่ ให้เราคลิกตรงนี้นะคะ Defind Group กลุ่มไหนมาเปรียบเทียบกัน คลิกลงไปเลย Defile Groupต่อไปนี้นะคะ กลุ่มที่ 1 ก็คือ Type เป็นเลข 1 แล้วก็เข้าไปคลิกอิฐมอญ2 รู ใช่ไหมคะ เพราะเราลงรหัสแบบนี้ไว้ กลุ่มที่ 2 เป็นเลขอะไรคะ เลข 2 OK แล้วก็ Continue โอ.เค. ทำงานยัง ทำงานแล้วจัดการเลยค่ะ เรามาดูผลลัพธ์ที่เกิดขึ้น เราจะจัดการได้อย่างไร ตัวนี้นะคะ อิฐมอญ 2 รู มีข้อมูลกี่ค่าคะ 5 ค่า อิฐมอญ 2 รูนี้นะคะ มีกำลังอัดโดยเฉลี่ยเป็นเท่าไรคะ 230.43.7 ส่วนเบี่ยงเบนมาตรฐานเป็นเท่าไรคะ 27.59 เยอะนะ 5 ก้อนนี้มีการกระจายมีข้อมูลกระจายกันมากเลย คราวนี้อิฐมอญ4 รู สุ่มตัวอย่างมา 5 ก้อนโดยเฉลี่ยเท่าไรคะ 60.2 ค่าเฉลี่ย 5 ก้อนนี้มีการจัดการมากน้อยเลยมีค่าเป็น 4.7 เปรียบเทียบกัน ต่างกันเยอะเลย การอ่านผลลัพธ์อย่างแรกให้อ่านค่าอะไรก่อนคะ Ftest Stest ตัวนี้นะคะ เป็น 4.159 ค่า Sig มีค่าเป็น 0.076 เอาไปเปรียบเทียบกับ 0.05 อะไรมากกว่า ค่า Sig กับค่า Alfa ถ้า Sig มากกว่าเราต้องยอมรับ H0 ยอมรับว่า ข้อมูล 2 กลุ่มนี้ มีความแปรปรวนเท่ากัน เห็นไหมคะว่า ค่า T-test มันจะมี 2 ตัว บังเอิญมันได้ค่า ในตรงนี้เราอาจจะกรณีที่ 1 … ค่า Tree Test เป็นเท่าไรคะ -1.0315 ดูเท่ากัน ความเป็นจริงแล้วอาจจะเป็นตัวเลขทศนิยมตำแหน่งที่ เข้าใจอยู่ใช่ไหมคะ อันนี้เกิดการปัดเศษมานะคะ คราวนี้มาดู ตอนนี้ Ttest ที่เราจะใช้ต้องใช้แถวที่ 1 เพราะยอมรับว่าความแปรปรวนมันเท่ากัน ดูแถวที่ 1 นะคะ ค่า Sight มีค่าเป็นเท่าไรคะ 0.225 ถ้าเราทดสอบว่า เรามีกำลังอัดเหมือนกันแทนด้วยเครื่องหมายไม่เท่ากับ ไปเทียบกับนัยสำคัญได้เลย 0.225 มากกว่า 0.05 ดังนั้นทำไมคะ ยอมรับ H0 ยอมรับว่า Mew 1 = Mew 2 ก็ยอมรับว่า อิฐมอญ 2 รู กับ 4 รูนี้ มีกำลังอัดโดยเฉลี่ยไม่แตกต่างกัน ถึงแม้ว่าตัวอย่างที่ได้ตรงนี้มากพอที่จะบอกในระดับประชากรว่า นัยสำคัญทางสถิตินะคะ อันนี้เป็นความแตกต่างจากตัวอย่างเท่านั้น ยังไม่มีนัยสำคัญทางสถิตินะคะ โอ.เค. มีคำถามไหม การบ้านนะคะ ให้ทุกคนไปทดสอบว่า อิฐมอญ 2 รู กับอิฐมวลเบา จำโจทย์นะคะอิฐมอญ 2 รู โค้ดเลขอะไรคะ เลข 1 กับอิฐมวลเบา เลขอะไรคะ เลข 5 ครูอยากรู้ว่าอิฐ 2 ชนิดนี้ มีกำลังอัดโดยเฉลี่ยแตกต่างกันหรือไม่ นะคะ ให้ส่งครูปริ้นต์ผลลัพธ์ตัวนี้ออกมา 2 ตารางนี้นะคะ การปรินต์ให้ทำแบบนี้นะคะ สมมุติว่าเราจะปรินต์แค่ผลลัพธ์ 2 ตารางนี้ เราคลิกที่ Outline Output ตรงนี้นะคะ เราเลือก 2 ช่องนี้ คลิกตรงนี้ค้างไวเลือกวัตถุ มันจะเป็นเหลือง ๆ เป็นเหลืองอย่างนี้นะคะ ก็ Ctrl +P แล้วก็บอกปรินต์เตอร์ไป ตรง Print Range พิสัย หรือข้อมูลที่เราจะปรินต์นะคะ ให้เลือกเป้็น โอ.เค. ไหมคะ ถ้าใครปรินท์แล้วมันไม่สวย อยากให้มันอยู่ในแนวนอน Copy ตัวนี้ Ctrl+c อย่างนี้นะคะ คลิกขวา Copy เลย แล้วก็ไปวางในเวิร์ดแบบนี้ เดี๋ยวนะคะ แป๊บหนึ่ง ครูตั้งกระดาษเป็นแนวนอน แล้วก็ V วาง มันก็จะสวย โอ.เค. ไหมคะ เราสามารถขยับตารางอย่างนี้ได้นะคะ เราขยับช่องให้มันเข้ามา ให้มีข้อมูลครบถ้วน อย่าให้มีข้อมูลช่องใดมันหายไป ฝึก Print งานนะคะ ตรงนี้ เสร็จแล้วหรือ เอามีคนทำการบ้านเสร็จเรียบร้อยแล้ว ให้เราปรินต์ตารางนี้มาส่งครูแล้วก็บอกว่าจากตารางนี้ เราตัดสินใจยอมรับหรือปฏิเสธ H0 แล้วหมายความว่าอย่างไร เป็นงานเดี่ยวส่วนบุคคล ปรินท์ส่งครั้งหน้านะคะ วันนี้มีคนขาดไหมคะ ท้องเสีย ถ้าใครไม่มาให้ติดต่อสอบเก็บคะแนนภายหลังนะคะ คนที่ไม่มาจะไม่ได้เก็บคะแนนปฏิบัติ ให้ติดต่อสอบภายหลังนะคะ แต่ถ้านานไปครูก็จะลืมเพราะครูไม่ตาม นักศึกษาจะต้องแสดงความกะตือรือร้นด้วยนะคะ มีคำถามไหม ถ้าไม่มีคำถามเท่านี้นะคะ สวัสดีค่ะ ไปกินข้าวแล้วค่ะ สวัสดีค่ะ โอ.เค.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สถิติและการวิจัยสำหรับเทคโนโลยีสารสนเทศ</dc:title>
  <dc:creator/>
  <cp:keywords/>
  <dcterms:created xsi:type="dcterms:W3CDTF">2021-03-23T09:01:17Z</dcterms:created>
  <dcterms:modified xsi:type="dcterms:W3CDTF">2021-03-23T09: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3 เวลา 08.50 น.</vt:lpwstr>
  </property>
  <property fmtid="{D5CDD505-2E9C-101B-9397-08002B2CF9AE}" pid="3" name="subtitle">
    <vt:lpwstr/>
  </property>
</Properties>
</file>